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Sales</w:t>
      </w:r>
      <w:r>
        <w:t xml:space="preserve"> </w:t>
      </w:r>
      <w:r>
        <w:t xml:space="preserve">Executive</w:t>
      </w:r>
      <w:r>
        <w:t xml:space="preserve"> </w:t>
      </w:r>
      <w:r>
        <w:t xml:space="preserve">Position,</w:t>
      </w:r>
      <w:r>
        <w:t xml:space="preserve"> </w:t>
      </w:r>
      <w:r>
        <w:t xml:space="preserve">Qatar</w:t>
      </w:r>
      <w:r>
        <w:t xml:space="preserve"> </w:t>
      </w:r>
      <w:r>
        <w:t xml:space="preserve">Doha</w:t>
      </w:r>
    </w:p>
    <w:bookmarkStart w:id="20" w:name="X694561ac61c243ce14c319c64e38ad1a9e34542"/>
    <w:p>
      <w:pPr>
        <w:pStyle w:val="Heading1"/>
      </w:pPr>
      <w:r>
        <w:t xml:space="preserve">Scholarship Application Letter for Sales Executive Development Program in Qatar Doha</w:t>
      </w:r>
    </w:p>
    <w:p>
      <w:pPr>
        <w:pStyle w:val="FirstParagraph"/>
      </w:pPr>
      <w:r>
        <w:t xml:space="preserve">Dear Admissions Committee and Recruitment Panel,</w:t>
      </w:r>
    </w:p>
    <w:p>
      <w:pPr>
        <w:pStyle w:val="BodyText"/>
      </w:pPr>
      <w:r>
        <w:t xml:space="preserve">I am writing with profound enthusiasm to formally submit my application for the prestigious Sales Executive Development Scholarship program at [University/Institution Name] in Doha, Qatar. While the term "scholarship" typically denotes educational funding, I understand this opportunity serves as a strategic investment in high-potential sales professionals seeking accelerated career advancement within Qatar's dynamic business ecosystem. As a dedicated sales professional deeply committed to contributing to Qatar Doha's economic growth and aligning with Vision 2030 priorities, I believe this program represents the ideal catalyst for my professional evolution into an exceptional Sales Executive capable of driving tangible results for multinational corporations operating in our vibrant Gulf region.</w:t>
      </w:r>
    </w:p>
    <w:p>
      <w:pPr>
        <w:pStyle w:val="BodyText"/>
      </w:pPr>
      <w:r>
        <w:t xml:space="preserve">My journey in sales began during my undergraduate studies in Business Administration at [Your University], where I consistently ranked among the top 5% of my cohort, graduating with honors. I then embarked on a four-year career at [Previous Company], a leading distributor of technology solutions across the Middle East, where I honed my skills in B2B sales, client relationship management, and market analysis. In this role, I achieved a remarkable 137% of annual sales targets for three consecutive years while managing a portfolio exceeding $5M in revenue. Crucially, these results were not merely quantitative; they stemmed from an intimate understanding of the Qatari market's unique cultural nuances and business protocols—such as the importance of building trust through personal rapport before formal negotiations, respecting Ramadan business hours, and leveraging strong relationships with key decision-makers across sectors like energy (Qatar Petroleum), telecommunications (Ooredoo), and hospitality (Qatar Airways). This deep contextual awareness is non-negotiable for success in Qatar Doha's competitive commercial landscape.</w:t>
      </w:r>
    </w:p>
    <w:p>
      <w:pPr>
        <w:pStyle w:val="BodyText"/>
      </w:pPr>
      <w:r>
        <w:t xml:space="preserve">What distinguishes me as a candidate for this Sales Executive Development Scholarship is my unwavering commitment to continuous learning and adaptation specifically within the Qatari context. I have proactively studied Qatar’s economic diversification strategies under Vision 2030, recognizing how sectors like logistics (Doha Port expansion), fintech (Qatar Financial Centre), and sustainable infrastructure present unprecedented sales opportunities. I have attended workshops hosted by the Qatar Chamber of Commerce &amp; Industry on "Building Trust in Qatari Business Culture" and actively networked with local business leaders through the Doha International Business Forum. These experiences solidified my understanding that a successful Sales Executive in Qatar Doha must transcend traditional selling techniques to become a cultural ambassador and strategic partner for their organization. I am not merely seeking a job; I aspire to be an indispensable asset within the fabric of Qatari business life.</w:t>
      </w:r>
    </w:p>
    <w:p>
      <w:pPr>
        <w:pStyle w:val="BodyText"/>
      </w:pPr>
      <w:r>
        <w:t xml:space="preserve">This Scholarship Program is precisely the bridge I need between my proven field experience and the advanced competencies demanded by Qatar's evolving market. The curriculum’s focus on cross-cultural negotiation strategies, digital sales transformation in emerging markets, and industry-specific training for Qatar’s key sectors (particularly energy transition and smart city initiatives) directly addresses critical gaps I’ve observed while working with Qatari clients. I am particularly eager to leverage the program’s partnership with leading Doha-based firms like Hamad Medical Corporation or Katara Hospitality to gain real-world application through capstone projects. For instance, I envision developing a tailored sales strategy for a renewable energy technology provider targeting Qatar’s ambitious carbon neutrality goals—a project that would directly benefit from both my sales acumen and the program's specialized guidance.</w:t>
      </w:r>
    </w:p>
    <w:p>
      <w:pPr>
        <w:pStyle w:val="BodyText"/>
      </w:pPr>
      <w:r>
        <w:t xml:space="preserve">My commitment to Qatar Doha extends beyond professional ambition; it is deeply personal. Having spent the past two years living and working in Doha, I have immersed myself in the local culture, learned basic Arabic phrases for client interactions, and actively participated in community initiatives like volunteering at the Qatar National Library’s youth career workshops. I understand that success as a Sales Executive here requires more than closing deals; it demands genuine respect for Qatari values of hospitality (diyafa), family-oriented business practices, and long-term relationship sustainability over transactional wins. My previous employer noted in my performance review: "His ability to navigate Qatari client expectations with cultural sensitivity consistently outperformed peers, securing contracts that others deemed 'unattainable' due to protocol misunderstandings." This cultural fluency is not a skill I learned passively; it was earned through deliberate engagement.</w:t>
      </w:r>
    </w:p>
    <w:p>
      <w:pPr>
        <w:pStyle w:val="BodyText"/>
      </w:pPr>
      <w:r>
        <w:t xml:space="preserve">I recognize that the Sales Executive role in Qatar Doha is evolving rapidly. The market increasingly values professionals who can integrate digital tools (like CRM platforms tailored for GCC markets) with human-centric relationship management. I have already initiated self-study on AI-driven sales analytics and am eager to deepen this expertise through the scholarship’s advanced modules. Furthermore, I am prepared to contribute my own insights—such as analyzing the impact of major events like the 2022 FIFA World Cup on client procurement cycles—to enrich classroom discussions and collaborative projects within the program.</w:t>
      </w:r>
    </w:p>
    <w:p>
      <w:pPr>
        <w:pStyle w:val="BodyText"/>
      </w:pPr>
      <w:r>
        <w:t xml:space="preserve">The financial investment in this Scholarship is an investment not only in my career but also in Qatar’s economic future. As a Sales Executive, I will directly contribute to foreign direct investment (FDI) attraction, local talent development, and the growth of export-oriented businesses—all pillars of Vision 2030. My goal is to become a mentor for young Qatari sales professionals after completing the program, ensuring knowledge transfer that amplifies our collective success. I have attached my detailed resume showcasing quantifiable achievements in client acquisition (including specific accounts like Qatar Electricity and Water Company), leadership in cross-functional teams, and my commitment to ethical sales practices aligned with Qatar’s National Anti-Corruption Strategy.</w:t>
      </w:r>
    </w:p>
    <w:p>
      <w:pPr>
        <w:pStyle w:val="BodyText"/>
      </w:pPr>
      <w:r>
        <w:t xml:space="preserve">In conclusion, this Sales Executive Development Scholarship is the pivotal opportunity I need to transition from a high-performing regional sales manager to an influential leader capable of shaping market strategies in Qatar Doha. My proven track record in delivering exceptional revenue growth within Qatari business contexts, combined with my proactive cultural immersion and strategic alignment with Vision 2030, positions me as an ideal candidate ready to maximize this investment. I am eager to bring my passion for sales excellence, cultural intelligence, and unwavering dedication to Qatar’s prosperity into your esteemed program. Thank you for considering my application as a potential future Sales Executive who will proudly represent the highest standards of professionalism in Doha.</w:t>
      </w:r>
    </w:p>
    <w:p>
      <w:pPr>
        <w:pStyle w:val="BodyText"/>
      </w:pPr>
      <w:r>
        <w:t xml:space="preserve">Respectfully submitted,</w:t>
      </w:r>
    </w:p>
    <w:p>
      <w:pPr>
        <w:pStyle w:val="BodyText"/>
      </w:pPr>
      <w:r>
        <w:t xml:space="preserve">[Your Full Name]</w:t>
      </w:r>
    </w:p>
    <w:p>
      <w:pPr>
        <w:pStyle w:val="BodyText"/>
      </w:pPr>
      <w:r>
        <w:t xml:space="preserve">[Your Contact Information: Email, Phone Number]</w:t>
      </w:r>
    </w:p>
    <w:p>
      <w:pPr>
        <w:pStyle w:val="BodyText"/>
      </w:pPr>
      <w:r>
        <w:t xml:space="preserve">[Dat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Sales Executive Position, Qatar Doha</dc:title>
  <dc:creator/>
  <cp:keywords/>
  <dcterms:created xsi:type="dcterms:W3CDTF">2026-07-21T09:57:20Z</dcterms:created>
  <dcterms:modified xsi:type="dcterms:W3CDTF">2026-07-21T09:57:20Z</dcterms:modified>
</cp:coreProperties>
</file>

<file path=docProps/custom.xml><?xml version="1.0" encoding="utf-8"?>
<Properties xmlns="http://schemas.openxmlformats.org/officeDocument/2006/custom-properties" xmlns:vt="http://schemas.openxmlformats.org/officeDocument/2006/docPropsVTypes"/>
</file>